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AA708" w14:textId="26316F82" w:rsidR="00FB50EC" w:rsidRDefault="00FB50EC" w:rsidP="00FB50EC">
      <w:pPr>
        <w:pStyle w:val="Title"/>
      </w:pPr>
      <w:r>
        <w:t>Data Documentation</w:t>
      </w:r>
    </w:p>
    <w:p w14:paraId="39114709" w14:textId="77777777" w:rsidR="006E2ED3" w:rsidRDefault="006E2ED3" w:rsidP="006E2ED3">
      <w:pPr>
        <w:pStyle w:val="Heading1"/>
      </w:pPr>
      <w:r>
        <w:t>Title</w:t>
      </w:r>
    </w:p>
    <w:p w14:paraId="66DEE6E1" w14:textId="77777777" w:rsidR="006E2ED3" w:rsidRDefault="006E2ED3" w:rsidP="006E2ED3">
      <w:r>
        <w:t>Climate Normal</w:t>
      </w:r>
    </w:p>
    <w:p w14:paraId="017275B1" w14:textId="04E37839" w:rsidR="00A17ECB" w:rsidRDefault="00A17ECB" w:rsidP="00A17ECB">
      <w:pPr>
        <w:pStyle w:val="Heading1"/>
      </w:pPr>
      <w:r>
        <w:t>Location</w:t>
      </w:r>
    </w:p>
    <w:p w14:paraId="2587D68F" w14:textId="760D7C3A" w:rsidR="00A17ECB" w:rsidRPr="00A17ECB" w:rsidRDefault="00A17ECB" w:rsidP="00A17ECB">
      <w:r w:rsidRPr="00A17ECB">
        <w:t>https://www.ncei.noaa.gov/data/normals-hourly/2006-2020/access/USW00094746.csv</w:t>
      </w:r>
    </w:p>
    <w:p w14:paraId="5E0016CD" w14:textId="663522CA" w:rsidR="00FB50EC" w:rsidRDefault="00FB50EC" w:rsidP="00FB50EC">
      <w:pPr>
        <w:pStyle w:val="Heading1"/>
      </w:pPr>
      <w:r>
        <w:t>Station</w:t>
      </w:r>
    </w:p>
    <w:p w14:paraId="518FA777" w14:textId="24D3AD4A" w:rsidR="00FB50EC" w:rsidRDefault="00FB50EC">
      <w:r>
        <w:t>USW000</w:t>
      </w:r>
      <w:r w:rsidR="000E2241">
        <w:t>94746</w:t>
      </w:r>
    </w:p>
    <w:p w14:paraId="4A21DB7F" w14:textId="4F2F019E" w:rsidR="00FB50EC" w:rsidRPr="006E2ED3" w:rsidRDefault="00FB50EC" w:rsidP="006E2ED3">
      <w:pPr>
        <w:pStyle w:val="Heading1"/>
      </w:pPr>
      <w:r>
        <w:t>Columns:</w:t>
      </w:r>
    </w:p>
    <w:p w14:paraId="78A7F2E3" w14:textId="77777777" w:rsidR="00FB50EC" w:rsidRDefault="00FB50EC" w:rsidP="00FB50EC">
      <w:pPr>
        <w:pStyle w:val="ListParagraph"/>
        <w:numPr>
          <w:ilvl w:val="0"/>
          <w:numId w:val="1"/>
        </w:numPr>
        <w:sectPr w:rsidR="00FB50E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E3FF57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STATION</w:t>
      </w:r>
    </w:p>
    <w:p w14:paraId="54C7816C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NAME</w:t>
      </w:r>
    </w:p>
    <w:p w14:paraId="04BCFDC1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LATITUDE</w:t>
      </w:r>
    </w:p>
    <w:p w14:paraId="615F8FB5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LONGITUDE</w:t>
      </w:r>
    </w:p>
    <w:p w14:paraId="2A18EE3E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ELEVATION</w:t>
      </w:r>
    </w:p>
    <w:p w14:paraId="1978920C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DATE</w:t>
      </w:r>
    </w:p>
    <w:p w14:paraId="4187A1D0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month</w:t>
      </w:r>
    </w:p>
    <w:p w14:paraId="0B577F09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day</w:t>
      </w:r>
    </w:p>
    <w:p w14:paraId="36B120E9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our</w:t>
      </w:r>
    </w:p>
    <w:p w14:paraId="44485DAA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TEMP-NORMAL</w:t>
      </w:r>
    </w:p>
    <w:p w14:paraId="273E267D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TEMP-NORMAL</w:t>
      </w:r>
    </w:p>
    <w:p w14:paraId="16575A30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TEMP-NORMAL</w:t>
      </w:r>
    </w:p>
    <w:p w14:paraId="302B8F92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TEMP-NORMAL</w:t>
      </w:r>
    </w:p>
    <w:p w14:paraId="122FAD5B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TEMP-10PCTL</w:t>
      </w:r>
    </w:p>
    <w:p w14:paraId="4A1A4351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meas_flag_HLY-TEMP-10PCTL</w:t>
      </w:r>
    </w:p>
    <w:p w14:paraId="6C954A4C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comp_flag_HLY-TEMP-10PCTL</w:t>
      </w:r>
    </w:p>
    <w:p w14:paraId="36503794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years_HLY-TEMP-10PCTL</w:t>
      </w:r>
    </w:p>
    <w:p w14:paraId="3E70E6E2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TEMP-90PCTL</w:t>
      </w:r>
    </w:p>
    <w:p w14:paraId="0C5635D6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meas_flag_HLY-TEMP-90PCTL</w:t>
      </w:r>
    </w:p>
    <w:p w14:paraId="625BFC07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comp_flag_HLY-TEMP-90PCTL</w:t>
      </w:r>
    </w:p>
    <w:p w14:paraId="7DE0759A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years_HLY-TEMP-90PCTL</w:t>
      </w:r>
    </w:p>
    <w:p w14:paraId="270C85B7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DEWP-NORMAL</w:t>
      </w:r>
    </w:p>
    <w:p w14:paraId="26727F32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DEWP-NORMAL</w:t>
      </w:r>
    </w:p>
    <w:p w14:paraId="1186601B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DEWP-NORMAL</w:t>
      </w:r>
    </w:p>
    <w:p w14:paraId="6B21B576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DEWP-NORMAL</w:t>
      </w:r>
    </w:p>
    <w:p w14:paraId="073B5EEA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DEWP-10PCTL</w:t>
      </w:r>
    </w:p>
    <w:p w14:paraId="0BB4F1FB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meas_flag_HLY-DEWP-10PCTL</w:t>
      </w:r>
    </w:p>
    <w:p w14:paraId="37B3DBC9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comp_flag_HLY-DEWP-10PCTL</w:t>
      </w:r>
    </w:p>
    <w:p w14:paraId="0A03914E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years_HLY-DEWP-10PCTL</w:t>
      </w:r>
    </w:p>
    <w:p w14:paraId="45EA044C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DEWP-90PCTL</w:t>
      </w:r>
    </w:p>
    <w:p w14:paraId="3DB3C2D5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meas_flag_HLY-DEWP-90PCTL</w:t>
      </w:r>
    </w:p>
    <w:p w14:paraId="34463C72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comp_flag_HLY-DEWP-90PCTL</w:t>
      </w:r>
    </w:p>
    <w:p w14:paraId="0589BDCE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years_HLY-DEWP-90PCTL</w:t>
      </w:r>
    </w:p>
    <w:p w14:paraId="104339E4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PRES-NORMAL</w:t>
      </w:r>
    </w:p>
    <w:p w14:paraId="7E10A030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PRES-NORMAL</w:t>
      </w:r>
    </w:p>
    <w:p w14:paraId="5EDE52C3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PRES-NORMAL</w:t>
      </w:r>
    </w:p>
    <w:p w14:paraId="1219F077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PRES-NORMAL</w:t>
      </w:r>
    </w:p>
    <w:p w14:paraId="082AAEBF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PRES-10PCTL</w:t>
      </w:r>
    </w:p>
    <w:p w14:paraId="687E7AA0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meas_flag_HLY-PRES-10PCTL</w:t>
      </w:r>
    </w:p>
    <w:p w14:paraId="57333087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comp_flag_HLY-PRES-10PCTL</w:t>
      </w:r>
    </w:p>
    <w:p w14:paraId="61D9942A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years_HLY-PRES-10PCTL</w:t>
      </w:r>
    </w:p>
    <w:p w14:paraId="73160963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PRES-90PCTL</w:t>
      </w:r>
    </w:p>
    <w:p w14:paraId="2F731E04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meas_flag_HLY-PRES-90PCTL</w:t>
      </w:r>
    </w:p>
    <w:p w14:paraId="6E534D73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comp_flag_HLY-PRES-90PCTL</w:t>
      </w:r>
    </w:p>
    <w:p w14:paraId="0CCF385B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years_HLY-PRES-90PCTL</w:t>
      </w:r>
    </w:p>
    <w:p w14:paraId="04B1AD0A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CLDH-NORMAL</w:t>
      </w:r>
    </w:p>
    <w:p w14:paraId="2F481207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CLDH-NORMAL</w:t>
      </w:r>
    </w:p>
    <w:p w14:paraId="7AE875A0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CLDH-NORMAL</w:t>
      </w:r>
    </w:p>
    <w:p w14:paraId="42F56839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CLDH-NORMAL</w:t>
      </w:r>
    </w:p>
    <w:p w14:paraId="5BAC182A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HTDH-NORMAL</w:t>
      </w:r>
    </w:p>
    <w:p w14:paraId="7427EBB4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HTDH-NORMAL</w:t>
      </w:r>
    </w:p>
    <w:p w14:paraId="3A8A6089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HTDH-NORMAL</w:t>
      </w:r>
    </w:p>
    <w:p w14:paraId="69A64341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lastRenderedPageBreak/>
        <w:t>years_HLY</w:t>
      </w:r>
      <w:proofErr w:type="spellEnd"/>
      <w:r>
        <w:t>-HTDH-NORMAL</w:t>
      </w:r>
    </w:p>
    <w:p w14:paraId="2A6F0C80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CLOD-PCTCLR</w:t>
      </w:r>
    </w:p>
    <w:p w14:paraId="013F55F5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CLOD-PCTCLR</w:t>
      </w:r>
    </w:p>
    <w:p w14:paraId="75D1481B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CLOD-PCTCLR</w:t>
      </w:r>
    </w:p>
    <w:p w14:paraId="78C8252C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CLOD-PCTCLR</w:t>
      </w:r>
    </w:p>
    <w:p w14:paraId="31470DFC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CLOD-PCTFEW</w:t>
      </w:r>
    </w:p>
    <w:p w14:paraId="0DF03FE9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CLOD-PCTFEW</w:t>
      </w:r>
    </w:p>
    <w:p w14:paraId="54D08C6F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CLOD-PCTFEW</w:t>
      </w:r>
    </w:p>
    <w:p w14:paraId="5FA86067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CLOD-PCTFEW</w:t>
      </w:r>
    </w:p>
    <w:p w14:paraId="598746B4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CLOD-PCTSCT</w:t>
      </w:r>
    </w:p>
    <w:p w14:paraId="35B047D3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CLOD-PCTSCT</w:t>
      </w:r>
    </w:p>
    <w:p w14:paraId="46C03ABA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CLOD-PCTSCT</w:t>
      </w:r>
    </w:p>
    <w:p w14:paraId="5799B993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CLOD-PCTSCT</w:t>
      </w:r>
    </w:p>
    <w:p w14:paraId="3F712B99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CLOD-PCTBKN</w:t>
      </w:r>
    </w:p>
    <w:p w14:paraId="73A25556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CLOD-PCTBKN</w:t>
      </w:r>
    </w:p>
    <w:p w14:paraId="35B0AC65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CLOD-PCTBKN</w:t>
      </w:r>
    </w:p>
    <w:p w14:paraId="55D264C0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CLOD-PCTBKN</w:t>
      </w:r>
    </w:p>
    <w:p w14:paraId="036FED39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CLOD-PCTOVC</w:t>
      </w:r>
    </w:p>
    <w:p w14:paraId="77EC6484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CLOD-PCTOVC</w:t>
      </w:r>
    </w:p>
    <w:p w14:paraId="42D920BA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CLOD-PCTOVC</w:t>
      </w:r>
    </w:p>
    <w:p w14:paraId="1EC95451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CLOD-PCTOVC</w:t>
      </w:r>
    </w:p>
    <w:p w14:paraId="2CB46B9D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HIDX-NORMAL</w:t>
      </w:r>
    </w:p>
    <w:p w14:paraId="209124C1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HIDX-NORMAL</w:t>
      </w:r>
    </w:p>
    <w:p w14:paraId="7B3BB4DC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HIDX-NORMAL</w:t>
      </w:r>
    </w:p>
    <w:p w14:paraId="3C965754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HIDX-NORMAL</w:t>
      </w:r>
    </w:p>
    <w:p w14:paraId="6EA111A5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WCHL-NORMAL</w:t>
      </w:r>
    </w:p>
    <w:p w14:paraId="342EE8DE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WCHL-NORMAL</w:t>
      </w:r>
    </w:p>
    <w:p w14:paraId="06A8654B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WCHL-NORMAL</w:t>
      </w:r>
    </w:p>
    <w:p w14:paraId="05429D28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WCHL-NORMAL</w:t>
      </w:r>
    </w:p>
    <w:p w14:paraId="6793AFC4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WIND-AVGSPD</w:t>
      </w:r>
    </w:p>
    <w:p w14:paraId="27CAE0CD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WIND-AVGSPD</w:t>
      </w:r>
    </w:p>
    <w:p w14:paraId="2D1ECFD9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WIND-AVGSPD</w:t>
      </w:r>
    </w:p>
    <w:p w14:paraId="1218743A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WIND-AVGSPD</w:t>
      </w:r>
    </w:p>
    <w:p w14:paraId="4F2F97FB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WIND-PCTCLM</w:t>
      </w:r>
    </w:p>
    <w:p w14:paraId="6FE659E3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WIND-PCTCLM</w:t>
      </w:r>
    </w:p>
    <w:p w14:paraId="73135445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WIND-PCTCLM</w:t>
      </w:r>
    </w:p>
    <w:p w14:paraId="4794D02E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WIND-PCTCLM</w:t>
      </w:r>
    </w:p>
    <w:p w14:paraId="33034AF4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WIND-VCTDIR</w:t>
      </w:r>
    </w:p>
    <w:p w14:paraId="205F4F1B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WIND-VCTDIR</w:t>
      </w:r>
    </w:p>
    <w:p w14:paraId="036A77D5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WIND-VCTDIR</w:t>
      </w:r>
    </w:p>
    <w:p w14:paraId="2683E2A0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WIND-VCTDIR</w:t>
      </w:r>
    </w:p>
    <w:p w14:paraId="2C99C91A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WIND-VCTSPD</w:t>
      </w:r>
    </w:p>
    <w:p w14:paraId="22C4AE08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meas_flag_HLY</w:t>
      </w:r>
      <w:proofErr w:type="spellEnd"/>
      <w:r>
        <w:t>-WIND-VCTSPD</w:t>
      </w:r>
    </w:p>
    <w:p w14:paraId="6E553C99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comp_flag_HLY</w:t>
      </w:r>
      <w:proofErr w:type="spellEnd"/>
      <w:r>
        <w:t>-WIND-VCTSPD</w:t>
      </w:r>
    </w:p>
    <w:p w14:paraId="5702B5AA" w14:textId="77777777" w:rsidR="006E2ED3" w:rsidRDefault="006E2ED3" w:rsidP="006E2ED3">
      <w:pPr>
        <w:pStyle w:val="ListParagraph"/>
        <w:numPr>
          <w:ilvl w:val="0"/>
          <w:numId w:val="1"/>
        </w:numPr>
      </w:pPr>
      <w:proofErr w:type="spellStart"/>
      <w:r>
        <w:t>years_HLY</w:t>
      </w:r>
      <w:proofErr w:type="spellEnd"/>
      <w:r>
        <w:t>-WIND-VCTSPD</w:t>
      </w:r>
    </w:p>
    <w:p w14:paraId="1E000CCF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WIND-1STDIR</w:t>
      </w:r>
    </w:p>
    <w:p w14:paraId="02F810B5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meas_flag_HLY-WIND-1STDIR</w:t>
      </w:r>
    </w:p>
    <w:p w14:paraId="01A5A961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comp_flag_HLY-WIND-1STDIR</w:t>
      </w:r>
    </w:p>
    <w:p w14:paraId="4B5F9581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years_HLY-WIND-1STDIR</w:t>
      </w:r>
    </w:p>
    <w:p w14:paraId="2CF7473B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WIND-1STPCT</w:t>
      </w:r>
    </w:p>
    <w:p w14:paraId="25747335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meas_flag_HLY-WIND-1STPCT</w:t>
      </w:r>
    </w:p>
    <w:p w14:paraId="7F748ABF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comp_flag_HLY-WIND-1STPCT</w:t>
      </w:r>
    </w:p>
    <w:p w14:paraId="34FBC111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years_HLY-WIND-1STPCT</w:t>
      </w:r>
    </w:p>
    <w:p w14:paraId="392A706F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WIND-2NDDIR</w:t>
      </w:r>
    </w:p>
    <w:p w14:paraId="2C282233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meas_flag_HLY-WIND-2NDDIR</w:t>
      </w:r>
    </w:p>
    <w:p w14:paraId="1AB4CA22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comp_flag_HLY-WIND-2NDDIR</w:t>
      </w:r>
    </w:p>
    <w:p w14:paraId="24BB3865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years_HLY-WIND-2NDDIR</w:t>
      </w:r>
    </w:p>
    <w:p w14:paraId="3D6F3D74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HLY-WIND-2NDPCT</w:t>
      </w:r>
    </w:p>
    <w:p w14:paraId="6F955EE8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meas_flag_HLY-WIND-2NDPCT</w:t>
      </w:r>
    </w:p>
    <w:p w14:paraId="5066ED55" w14:textId="77777777" w:rsidR="006E2ED3" w:rsidRDefault="006E2ED3" w:rsidP="006E2ED3">
      <w:pPr>
        <w:pStyle w:val="ListParagraph"/>
        <w:numPr>
          <w:ilvl w:val="0"/>
          <w:numId w:val="1"/>
        </w:numPr>
      </w:pPr>
      <w:r>
        <w:t>comp_flag_HLY-WIND-2NDPCT</w:t>
      </w:r>
    </w:p>
    <w:p w14:paraId="7F26D810" w14:textId="17ABA3E2" w:rsidR="00FB50EC" w:rsidRDefault="006E2ED3" w:rsidP="006E2ED3">
      <w:pPr>
        <w:pStyle w:val="ListParagraph"/>
        <w:numPr>
          <w:ilvl w:val="0"/>
          <w:numId w:val="1"/>
        </w:numPr>
      </w:pPr>
      <w:r>
        <w:t>years_HLY-WIND-2NDPCT</w:t>
      </w:r>
    </w:p>
    <w:sectPr w:rsidR="00FB50EC" w:rsidSect="00FB50EC">
      <w:type w:val="continuous"/>
      <w:pgSz w:w="12240" w:h="15840"/>
      <w:pgMar w:top="1440" w:right="1440" w:bottom="1440" w:left="144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AA2F7" w14:textId="77777777" w:rsidR="00337E0B" w:rsidRDefault="00337E0B" w:rsidP="00FB50EC">
      <w:pPr>
        <w:spacing w:after="0" w:line="240" w:lineRule="auto"/>
      </w:pPr>
      <w:r>
        <w:separator/>
      </w:r>
    </w:p>
  </w:endnote>
  <w:endnote w:type="continuationSeparator" w:id="0">
    <w:p w14:paraId="46A77622" w14:textId="77777777" w:rsidR="00337E0B" w:rsidRDefault="00337E0B" w:rsidP="00FB5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598CF" w14:textId="77777777" w:rsidR="00337E0B" w:rsidRDefault="00337E0B" w:rsidP="00FB50EC">
      <w:pPr>
        <w:spacing w:after="0" w:line="240" w:lineRule="auto"/>
      </w:pPr>
      <w:r>
        <w:separator/>
      </w:r>
    </w:p>
  </w:footnote>
  <w:footnote w:type="continuationSeparator" w:id="0">
    <w:p w14:paraId="1FEDBDE5" w14:textId="77777777" w:rsidR="00337E0B" w:rsidRDefault="00337E0B" w:rsidP="00FB50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46306F"/>
    <w:multiLevelType w:val="hybridMultilevel"/>
    <w:tmpl w:val="88B2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68896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tTQ2tzCzNDOwNDRW0lEKTi0uzszPAykwrAUAdP8LZSwAAAA="/>
  </w:docVars>
  <w:rsids>
    <w:rsidRoot w:val="00FB50EC"/>
    <w:rsid w:val="000E2241"/>
    <w:rsid w:val="00237622"/>
    <w:rsid w:val="00337E0B"/>
    <w:rsid w:val="004D50A5"/>
    <w:rsid w:val="006E2ED3"/>
    <w:rsid w:val="008B3EA2"/>
    <w:rsid w:val="00A17ECB"/>
    <w:rsid w:val="00FB5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E897D"/>
  <w15:chartTrackingRefBased/>
  <w15:docId w15:val="{00A1C6FF-FD2F-42C7-B8E8-03AFB8D1C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50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50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5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0EC"/>
  </w:style>
  <w:style w:type="paragraph" w:styleId="Footer">
    <w:name w:val="footer"/>
    <w:basedOn w:val="Normal"/>
    <w:link w:val="FooterChar"/>
    <w:uiPriority w:val="99"/>
    <w:unhideWhenUsed/>
    <w:rsid w:val="00FB5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0EC"/>
  </w:style>
  <w:style w:type="paragraph" w:styleId="Title">
    <w:name w:val="Title"/>
    <w:basedOn w:val="Normal"/>
    <w:next w:val="Normal"/>
    <w:link w:val="TitleChar"/>
    <w:uiPriority w:val="10"/>
    <w:qFormat/>
    <w:rsid w:val="00FB50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50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B50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2</Words>
  <Characters>2178</Characters>
  <Application>Microsoft Office Word</Application>
  <DocSecurity>0</DocSecurity>
  <Lines>18</Lines>
  <Paragraphs>5</Paragraphs>
  <ScaleCrop>false</ScaleCrop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sy Govertsen</dc:creator>
  <cp:keywords/>
  <dc:description/>
  <cp:lastModifiedBy>Krissy Govertsen</cp:lastModifiedBy>
  <cp:revision>3</cp:revision>
  <dcterms:created xsi:type="dcterms:W3CDTF">2022-08-15T17:33:00Z</dcterms:created>
  <dcterms:modified xsi:type="dcterms:W3CDTF">2022-08-15T17:53:00Z</dcterms:modified>
</cp:coreProperties>
</file>